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Melbourne</w:t>
      </w:r>
      <w:r>
        <w:t xml:space="preserve"> </w:t>
      </w:r>
      <w:r>
        <w:t xml:space="preserve">Australia</w:t>
      </w:r>
    </w:p>
    <w:bookmarkStart w:id="21" w:name="X0b949655deaf8209b2303ab689dadb8ccd698de"/>
    <w:p>
      <w:pPr>
        <w:pStyle w:val="Heading1"/>
      </w:pPr>
      <w:r>
        <w:t xml:space="preserve">Internship Application Letter for Dental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lbourne Dental Group</w:t>
      </w:r>
      <w:r>
        <w:br/>
      </w:r>
      <w:r>
        <w:t xml:space="preserve">123 Collins Street, Level 5</w:t>
      </w:r>
      <w:r>
        <w:br/>
      </w:r>
      <w:r>
        <w:t xml:space="preserve">Melbourne VIC 3000</w:t>
      </w:r>
      <w:r>
        <w:br/>
      </w:r>
      <w:r>
        <w:t xml:space="preserve">Australia</w:t>
      </w:r>
    </w:p>
    <w:bookmarkStart w:id="20" w:name="Xba16db994e55a88d8bfa4c42b5e9592776a254c"/>
    <w:p>
      <w:pPr>
        <w:pStyle w:val="Heading2"/>
      </w:pPr>
      <w:r>
        <w:t xml:space="preserve">Subject: Application for Dental Internship Position – Enthusiastic Dentist Seeking to Contribute to Melbourne's Healthcare Community</w:t>
      </w:r>
    </w:p>
    <w:p>
      <w:pPr>
        <w:pStyle w:val="FirstParagraph"/>
      </w:pPr>
      <w:r>
        <w:t xml:space="preserve">Dear Hiring Manager,</w:t>
      </w:r>
    </w:p>
    <w:p>
      <w:pPr>
        <w:pStyle w:val="BodyText"/>
      </w:pPr>
      <w:r>
        <w:t xml:space="preserve">It is with profound enthusiasm and a deep commitment to advancing my clinical expertise that I submit my application for the Dental Internship position at Melbourne Dental Group. As an aspiring dentist who has meticulously planned my professional journey within the Australian healthcare landscape, I am confident that my academic foundation, practical experiences, and unwavering dedication to patient-centered care align perfectly with the standards of excellence you uphold in Australia Melbourne. This Internship Application Letter serves as a formal expression of my earnest interest in contributing to your esteemed dental practice while further developing my skills under the guidance of experienced professionals within Melbourne's vibrant medical community.</w:t>
      </w:r>
    </w:p>
    <w:p>
      <w:pPr>
        <w:pStyle w:val="BodyText"/>
      </w:pPr>
      <w:r>
        <w:t xml:space="preserve">My academic journey at the University of Melbourne School of Dentistry, where I completed my Bachelor of Dental Surgery (BDS) with Honours, provided me with a robust understanding of contemporary dental practices that are both globally recognized and specifically aligned with Australian standards. Throughout my curriculum, I immersed myself in clinical rotations that emphasized evidence-based treatment planning, infection control protocols mandated by the Australian Health Practitioner Regulation Agency (AHPRA), and ethical considerations integral to practicing dentistry in Australia Melbourne. Notably, my final-year placement at The Royal Dental Hospital of Melbourne allowed me to engage with diverse patient populations across Victoria – from young children requiring preventive care to elderly patients managing complex restorative needs – reinforcing my appreciation for the multicultural dynamism that defines healthcare delivery in this city.</w:t>
      </w:r>
    </w:p>
    <w:p>
      <w:pPr>
        <w:pStyle w:val="BodyText"/>
      </w:pPr>
      <w:r>
        <w:t xml:space="preserve">What sets my approach apart is my proactive engagement with Australia's evolving dental framework. I have diligently studied the Victorian Dental Board guidelines, particularly those concerning digital radiography standards and patient consent procedures, which are non-negotiable in professional practice here. During my time at the University of Melbourne’s Advanced Oral Health Centre, I gained hands-on experience utilizing intraoral scanners (such as iTero Element) and digital treatment planning software – tools now considered standard within progressive clinics across Australia Melbourne. Furthermore, I actively participated in community dental initiatives through the Victorian Dental Services’ outreach program, providing free preventive care to underserved populations in inner-city Melbourne suburbs like Fitzroy and Richmond. This experience not only honed my clinical skills but also cultivated my understanding of the public health imperative that drives dental service delivery throughout Australia.</w:t>
      </w:r>
    </w:p>
    <w:p>
      <w:pPr>
        <w:pStyle w:val="BodyText"/>
      </w:pPr>
      <w:r>
        <w:t xml:space="preserve">I am acutely aware that securing an internship in Australia requires strict compliance with regulatory requirements. I have completed the necessary steps for provisional registration with AHPRA and am prepared to undertake any additional certification required under the National Law for Dental Practitioners. My commitment extends beyond technical proficiency; I have studied Melbourne’s unique healthcare challenges – including high rates of dental anxiety among immigrant communities and the growing emphasis on preventive care under Victoria’s Healthy Teeth, Healthy Lives initiative. These insights inform my patient communication philosophy: I prioritize empathy-driven consultations that address both clinical needs and cultural contexts, ensuring every interaction reflects the dignity expected in Australian dental practice.</w:t>
      </w:r>
    </w:p>
    <w:p>
      <w:pPr>
        <w:pStyle w:val="BodyText"/>
      </w:pPr>
      <w:r>
        <w:t xml:space="preserve">What excites me most about Melbourne Dental Group is your reputation for integrating cutting-edge technology with compassionate patient care – a principle I have strived to embody during my studies. Your clinic’s recent implementation of AI-assisted caries detection systems and focus on minimally invasive procedures resonate deeply with my own clinical interests. I am particularly eager to learn from your team's approach to managing complex cases involving implantology and orthodontics, areas where Melbourne leads in Australia. Furthermore, the opportunity to collaborate with dental hygienists and therapists within a multidisciplinary setting – a model widely adopted across metropolitan Melbourne practices – aligns with my belief that optimal oral health requires coordinated care.</w:t>
      </w:r>
    </w:p>
    <w:p>
      <w:pPr>
        <w:pStyle w:val="BodyText"/>
      </w:pPr>
      <w:r>
        <w:t xml:space="preserve">My practical experience extends beyond clinical settings. As Vice President of the University of Melbourne Dental Society, I organized three major community dental health workshops attended by over 200 local residents in Footscray and Southbank. These events covered topics such as fluoride varnish application for children and managing diabetes-related oral complications – issues directly relevant to Melbourne's aging population. This leadership role taught me to communicate complex dental concepts accessibly, a skill I know is vital when serving the diverse demographics of Australia Melbourne.</w:t>
      </w:r>
    </w:p>
    <w:p>
      <w:pPr>
        <w:pStyle w:val="BodyText"/>
      </w:pPr>
      <w:r>
        <w:t xml:space="preserve">I am fully prepared to embrace the cultural immersion necessary for success in an Australian clinical environment. Having lived and studied in Melbourne for three years, I understand local patient expectations regarding appointment flexibility, digital record-keeping standards (My Health Record integration), and environmental sustainability practices increasingly adopted by dental clinics here. My adaptability was further demonstrated during my placement at a private practice in South Yarra, where I adjusted treatment protocols to accommodate patients with special needs while maintaining compliance with Australian Disability Standards for Accessible Public Transport.</w:t>
      </w:r>
    </w:p>
    <w:p>
      <w:pPr>
        <w:pStyle w:val="BodyText"/>
      </w:pPr>
      <w:r>
        <w:t xml:space="preserve">As an applicant dedicated to becoming a contributing member of Australia's dental profession, I am eager to bring my proactive attitude and fresh perspective to your team. My academic record (3.8/4.0 GPA), clinical competencies in pediatric dentistry and restorative procedures, and deep respect for Australian healthcare values position me as a strong candidate for this internship opportunity. I would welcome the chance to discuss how my skills in patient management, digital dentistry proficiency, and community health awareness can support Melbourne Dental Group's mission.</w:t>
      </w:r>
    </w:p>
    <w:p>
      <w:pPr>
        <w:pStyle w:val="BodyText"/>
      </w:pPr>
      <w:r>
        <w:t xml:space="preserve">Thank you for considering my application. I have attached my curriculum vitae and academic transcripts for your review. I am available for an interview at your earliest convenience and can be reached by email or phone at the contact information provided above. I look forward to contributing to the continued success of Melbourne Dental Group in providing exceptional dental care throughout Australia.</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 Melbourne Australia</dc:title>
  <dc:creator/>
  <dc:language>en</dc:language>
  <cp:keywords/>
  <dcterms:created xsi:type="dcterms:W3CDTF">2025-12-08T06:02:28Z</dcterms:created>
  <dcterms:modified xsi:type="dcterms:W3CDTF">2025-12-08T06:02:28Z</dcterms:modified>
</cp:coreProperties>
</file>

<file path=docProps/custom.xml><?xml version="1.0" encoding="utf-8"?>
<Properties xmlns="http://schemas.openxmlformats.org/officeDocument/2006/custom-properties" xmlns:vt="http://schemas.openxmlformats.org/officeDocument/2006/docPropsVTypes"/>
</file>